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6E502" w14:textId="77777777" w:rsidR="00371582" w:rsidRDefault="00371582">
      <w:r>
        <w:t>Vijay K</w:t>
      </w:r>
    </w:p>
    <w:p w14:paraId="07876109" w14:textId="77777777" w:rsidR="00BE0A14" w:rsidRPr="00BE0A14" w:rsidRDefault="00BE0A14" w:rsidP="00BE0A14">
      <w:pPr>
        <w:spacing w:before="100" w:beforeAutospacing="1" w:after="100" w:afterAutospacing="1" w:line="240" w:lineRule="auto"/>
        <w:rPr>
          <w:rFonts w:ascii="Times New Roman" w:eastAsia="Times New Roman" w:hAnsi="Times New Roman" w:cs="Times New Roman"/>
          <w:sz w:val="24"/>
          <w:szCs w:val="24"/>
          <w:lang w:eastAsia="en-IN"/>
        </w:rPr>
      </w:pPr>
      <w:r w:rsidRPr="00BE0A14">
        <w:rPr>
          <w:rFonts w:ascii="Times New Roman" w:eastAsia="Times New Roman" w:hAnsi="Times New Roman" w:cs="Times New Roman"/>
          <w:sz w:val="24"/>
          <w:szCs w:val="24"/>
          <w:lang w:eastAsia="en-IN"/>
        </w:rPr>
        <w:t>Neel is extremely proficient in all departments of the English language: Reading, Listening, Speaking, and Writing. His job profile calls for frequent interaction with the Business Team to understand the requirements of a project. He always makes sure that requirements are understood clearly and baselined properly. Being a team-lead, he also made sure that his team understands the requirements accurately. As a part of every code release, Neel prepares many project-specific documents like High-Level Design documents, Application Design documents, and System Appreciation Document. All the content in these documents is very well organized and written coherently.</w:t>
      </w:r>
    </w:p>
    <w:p w14:paraId="6FA2586E" w14:textId="787E18A3" w:rsidR="00BE0A14" w:rsidRPr="00BE0A14" w:rsidRDefault="00BE0A14" w:rsidP="00BE0A14">
      <w:pPr>
        <w:spacing w:before="100" w:beforeAutospacing="1" w:after="100" w:afterAutospacing="1" w:line="240" w:lineRule="auto"/>
        <w:rPr>
          <w:rFonts w:ascii="Times New Roman" w:eastAsia="Times New Roman" w:hAnsi="Times New Roman" w:cs="Times New Roman"/>
          <w:sz w:val="24"/>
          <w:szCs w:val="24"/>
          <w:lang w:eastAsia="en-IN"/>
        </w:rPr>
      </w:pPr>
      <w:r w:rsidRPr="00BE0A14">
        <w:rPr>
          <w:rFonts w:ascii="Times New Roman" w:eastAsia="Times New Roman" w:hAnsi="Times New Roman" w:cs="Times New Roman"/>
          <w:sz w:val="24"/>
          <w:szCs w:val="24"/>
          <w:lang w:eastAsia="en-IN"/>
        </w:rPr>
        <w:t xml:space="preserve">In my opinion, Neel is very well-articulated and has very good writing skills. </w:t>
      </w:r>
    </w:p>
    <w:p w14:paraId="0DD66156" w14:textId="7460C7BA" w:rsidR="008A0E31" w:rsidRDefault="008A0E31" w:rsidP="008A0E31">
      <w:pPr>
        <w:pStyle w:val="css-eqs176"/>
      </w:pPr>
    </w:p>
    <w:p w14:paraId="3FDB2035" w14:textId="70A50BF2" w:rsidR="008A0E31" w:rsidRDefault="008A0E31" w:rsidP="008A0E31">
      <w:pPr>
        <w:pStyle w:val="css-eqs176"/>
      </w:pPr>
      <w:r>
        <w:t>Aniket</w:t>
      </w:r>
    </w:p>
    <w:p w14:paraId="06C8430C" w14:textId="4BC0C7D9" w:rsidR="008A0E31" w:rsidRDefault="008A0E31" w:rsidP="008A0E31">
      <w:pPr>
        <w:pStyle w:val="css-eqs176"/>
      </w:pPr>
    </w:p>
    <w:p w14:paraId="4113E352" w14:textId="75FD547E" w:rsidR="00275761" w:rsidRPr="00275761" w:rsidRDefault="00275761" w:rsidP="00275761">
      <w:pPr>
        <w:spacing w:before="100" w:beforeAutospacing="1" w:after="100" w:afterAutospacing="1" w:line="240" w:lineRule="auto"/>
        <w:rPr>
          <w:rFonts w:ascii="Times New Roman" w:eastAsia="Times New Roman" w:hAnsi="Times New Roman" w:cs="Times New Roman"/>
          <w:sz w:val="24"/>
          <w:szCs w:val="24"/>
          <w:lang w:eastAsia="en-IN"/>
        </w:rPr>
      </w:pPr>
      <w:r w:rsidRPr="00275761">
        <w:rPr>
          <w:rFonts w:ascii="Times New Roman" w:eastAsia="Times New Roman" w:hAnsi="Times New Roman" w:cs="Times New Roman"/>
          <w:sz w:val="24"/>
          <w:szCs w:val="24"/>
          <w:lang w:eastAsia="en-IN"/>
        </w:rPr>
        <w:t>In my opinion, Neel has a</w:t>
      </w:r>
      <w:r w:rsidR="00D57E8F">
        <w:rPr>
          <w:rFonts w:ascii="Times New Roman" w:eastAsia="Times New Roman" w:hAnsi="Times New Roman" w:cs="Times New Roman"/>
          <w:sz w:val="24"/>
          <w:szCs w:val="24"/>
          <w:lang w:eastAsia="en-IN"/>
        </w:rPr>
        <w:t xml:space="preserve"> very good</w:t>
      </w:r>
      <w:r w:rsidRPr="00275761">
        <w:rPr>
          <w:rFonts w:ascii="Times New Roman" w:eastAsia="Times New Roman" w:hAnsi="Times New Roman" w:cs="Times New Roman"/>
          <w:sz w:val="24"/>
          <w:szCs w:val="24"/>
          <w:lang w:eastAsia="en-IN"/>
        </w:rPr>
        <w:t xml:space="preserve"> grasp of the English Language. He frequently interacts with clients based in the USA. He expresses his thoughts freely. The information conveyed from his side is understood very distinctly. In a situation where there are program failures, Neel will always provide a complete and thorough root cause analysis. On many occasions, Neel has prevented high severity bugs ahead of time with the help of his research and experience.</w:t>
      </w:r>
    </w:p>
    <w:p w14:paraId="3304862C" w14:textId="77777777" w:rsidR="00275761" w:rsidRPr="00275761" w:rsidRDefault="00275761" w:rsidP="00275761">
      <w:pPr>
        <w:spacing w:before="100" w:beforeAutospacing="1" w:after="100" w:afterAutospacing="1" w:line="240" w:lineRule="auto"/>
        <w:rPr>
          <w:rFonts w:ascii="Times New Roman" w:eastAsia="Times New Roman" w:hAnsi="Times New Roman" w:cs="Times New Roman"/>
          <w:sz w:val="24"/>
          <w:szCs w:val="24"/>
          <w:lang w:eastAsia="en-IN"/>
        </w:rPr>
      </w:pPr>
      <w:r w:rsidRPr="00275761">
        <w:rPr>
          <w:rFonts w:ascii="Times New Roman" w:eastAsia="Times New Roman" w:hAnsi="Times New Roman" w:cs="Times New Roman"/>
          <w:sz w:val="24"/>
          <w:szCs w:val="24"/>
          <w:lang w:eastAsia="en-IN"/>
        </w:rPr>
        <w:t>Neel has automated many manual tasks in the project. This has not only saved expenditure of the company but the tasks are now performed in less amount of time and with no mistakes. His ability to investigate and deliver automated programs in short time frames is highly appreciated by the company as well as the clients.</w:t>
      </w:r>
    </w:p>
    <w:p w14:paraId="4F9C2777" w14:textId="77777777" w:rsidR="00275761" w:rsidRPr="00275761" w:rsidRDefault="00275761" w:rsidP="00275761">
      <w:pPr>
        <w:spacing w:before="100" w:beforeAutospacing="1" w:after="100" w:afterAutospacing="1" w:line="240" w:lineRule="auto"/>
        <w:rPr>
          <w:rFonts w:ascii="Times New Roman" w:eastAsia="Times New Roman" w:hAnsi="Times New Roman" w:cs="Times New Roman"/>
          <w:sz w:val="24"/>
          <w:szCs w:val="24"/>
          <w:lang w:eastAsia="en-IN"/>
        </w:rPr>
      </w:pPr>
      <w:r w:rsidRPr="00275761">
        <w:rPr>
          <w:rFonts w:ascii="Times New Roman" w:eastAsia="Times New Roman" w:hAnsi="Times New Roman" w:cs="Times New Roman"/>
          <w:sz w:val="24"/>
          <w:szCs w:val="24"/>
          <w:lang w:eastAsia="en-IN"/>
        </w:rPr>
        <w:t>Every program created by him is documented very well documented. He makes sure that he includes every necessary detail possible. His documents are lucid and intelligible.</w:t>
      </w:r>
    </w:p>
    <w:p w14:paraId="34A2E622" w14:textId="77777777" w:rsidR="00275761" w:rsidRPr="00275761" w:rsidRDefault="00275761" w:rsidP="00275761">
      <w:pPr>
        <w:spacing w:before="100" w:beforeAutospacing="1" w:after="100" w:afterAutospacing="1" w:line="240" w:lineRule="auto"/>
        <w:rPr>
          <w:rFonts w:ascii="Times New Roman" w:eastAsia="Times New Roman" w:hAnsi="Times New Roman" w:cs="Times New Roman"/>
          <w:sz w:val="24"/>
          <w:szCs w:val="24"/>
          <w:lang w:eastAsia="en-IN"/>
        </w:rPr>
      </w:pPr>
      <w:r w:rsidRPr="00275761">
        <w:rPr>
          <w:rFonts w:ascii="Times New Roman" w:eastAsia="Times New Roman" w:hAnsi="Times New Roman" w:cs="Times New Roman"/>
          <w:sz w:val="24"/>
          <w:szCs w:val="24"/>
          <w:lang w:eastAsia="en-IN"/>
        </w:rPr>
        <w:t xml:space="preserve">I strongly believe Neel will not face any problems pertaining to the Language and his deep </w:t>
      </w:r>
      <w:proofErr w:type="spellStart"/>
      <w:r w:rsidRPr="00275761">
        <w:rPr>
          <w:rFonts w:ascii="Times New Roman" w:eastAsia="Times New Roman" w:hAnsi="Times New Roman" w:cs="Times New Roman"/>
          <w:sz w:val="24"/>
          <w:szCs w:val="24"/>
          <w:lang w:eastAsia="en-IN"/>
        </w:rPr>
        <w:t>analyzing</w:t>
      </w:r>
      <w:proofErr w:type="spellEnd"/>
      <w:r w:rsidRPr="00275761">
        <w:rPr>
          <w:rFonts w:ascii="Times New Roman" w:eastAsia="Times New Roman" w:hAnsi="Times New Roman" w:cs="Times New Roman"/>
          <w:sz w:val="24"/>
          <w:szCs w:val="24"/>
          <w:lang w:eastAsia="en-IN"/>
        </w:rPr>
        <w:t xml:space="preserve"> skills will play a pivotal role in his academic career.</w:t>
      </w:r>
    </w:p>
    <w:p w14:paraId="0484FC0F" w14:textId="2C4FCCDF" w:rsidR="008A0E31" w:rsidRDefault="008A0E31"/>
    <w:p w14:paraId="0C735F82" w14:textId="46D9C8A4" w:rsidR="006C02D1" w:rsidRPr="00127B5F" w:rsidRDefault="006C02D1">
      <w:pPr>
        <w:rPr>
          <w:rFonts w:ascii="Times New Roman" w:eastAsia="Times New Roman" w:hAnsi="Times New Roman" w:cs="Times New Roman"/>
          <w:sz w:val="24"/>
          <w:szCs w:val="24"/>
          <w:lang w:eastAsia="en-IN"/>
        </w:rPr>
      </w:pPr>
      <w:r w:rsidRPr="00127B5F">
        <w:rPr>
          <w:rFonts w:ascii="Times New Roman" w:eastAsia="Times New Roman" w:hAnsi="Times New Roman" w:cs="Times New Roman"/>
          <w:sz w:val="24"/>
          <w:szCs w:val="24"/>
          <w:lang w:eastAsia="en-IN"/>
        </w:rPr>
        <w:t>JP</w:t>
      </w:r>
    </w:p>
    <w:p w14:paraId="2BF32049" w14:textId="48E728A0" w:rsidR="006C02D1" w:rsidRDefault="00127B5F">
      <w:pPr>
        <w:rPr>
          <w:rFonts w:ascii="Times New Roman" w:eastAsia="Times New Roman" w:hAnsi="Times New Roman" w:cs="Times New Roman"/>
          <w:sz w:val="24"/>
          <w:szCs w:val="24"/>
          <w:lang w:eastAsia="en-IN"/>
        </w:rPr>
      </w:pPr>
      <w:r w:rsidRPr="00127B5F">
        <w:rPr>
          <w:rFonts w:ascii="Times New Roman" w:eastAsia="Times New Roman" w:hAnsi="Times New Roman" w:cs="Times New Roman"/>
          <w:sz w:val="24"/>
          <w:szCs w:val="24"/>
          <w:lang w:eastAsia="en-IN"/>
        </w:rPr>
        <w:t>I was Neel’s mentor for his undergraduate degree and his final year project guide. During his undergraduate degree</w:t>
      </w:r>
      <w:r w:rsidR="00160C34">
        <w:rPr>
          <w:rFonts w:ascii="Times New Roman" w:eastAsia="Times New Roman" w:hAnsi="Times New Roman" w:cs="Times New Roman"/>
          <w:sz w:val="24"/>
          <w:szCs w:val="24"/>
          <w:lang w:eastAsia="en-IN"/>
        </w:rPr>
        <w:t>,</w:t>
      </w:r>
      <w:r w:rsidRPr="00127B5F">
        <w:rPr>
          <w:rFonts w:ascii="Times New Roman" w:eastAsia="Times New Roman" w:hAnsi="Times New Roman" w:cs="Times New Roman"/>
          <w:sz w:val="24"/>
          <w:szCs w:val="24"/>
          <w:lang w:eastAsia="en-IN"/>
        </w:rPr>
        <w:t xml:space="preserve"> he took part in various English extempore and debate comp</w:t>
      </w:r>
      <w:r w:rsidR="00160C34">
        <w:rPr>
          <w:rFonts w:ascii="Times New Roman" w:eastAsia="Times New Roman" w:hAnsi="Times New Roman" w:cs="Times New Roman"/>
          <w:sz w:val="24"/>
          <w:szCs w:val="24"/>
          <w:lang w:eastAsia="en-IN"/>
        </w:rPr>
        <w:t>e</w:t>
      </w:r>
      <w:r w:rsidRPr="00127B5F">
        <w:rPr>
          <w:rFonts w:ascii="Times New Roman" w:eastAsia="Times New Roman" w:hAnsi="Times New Roman" w:cs="Times New Roman"/>
          <w:sz w:val="24"/>
          <w:szCs w:val="24"/>
          <w:lang w:eastAsia="en-IN"/>
        </w:rPr>
        <w:t>titions. He was also the General Secretary of the college.</w:t>
      </w:r>
      <w:r w:rsidR="00160C34">
        <w:rPr>
          <w:rFonts w:ascii="Times New Roman" w:eastAsia="Times New Roman" w:hAnsi="Times New Roman" w:cs="Times New Roman"/>
          <w:sz w:val="24"/>
          <w:szCs w:val="24"/>
          <w:lang w:eastAsia="en-IN"/>
        </w:rPr>
        <w:t xml:space="preserve"> During his tenure, he also conducted Basic Computer Learning sessions for the under-privileged students. I am very confident about Neel’s ability to comprehend various aspects of the English Language. </w:t>
      </w:r>
    </w:p>
    <w:p w14:paraId="670E56DE" w14:textId="6DE3A2D9" w:rsidR="00160C34" w:rsidRDefault="00160C34">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His papers were also published in international journals with a high impact factor.</w:t>
      </w:r>
    </w:p>
    <w:p w14:paraId="235363DF" w14:textId="5205CDF6" w:rsidR="00160C34" w:rsidRDefault="00160C34">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 firmly believe that Neel will be a promising student at your University as he is at our college.</w:t>
      </w:r>
      <w:bookmarkStart w:id="0" w:name="_GoBack"/>
      <w:bookmarkEnd w:id="0"/>
    </w:p>
    <w:sectPr w:rsidR="00160C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tzQ2NDU0MDOwMLFU0lEKTi0uzszPAykwqgUAzqWGXywAAAA="/>
  </w:docVars>
  <w:rsids>
    <w:rsidRoot w:val="00371582"/>
    <w:rsid w:val="00127B5F"/>
    <w:rsid w:val="00160C34"/>
    <w:rsid w:val="001C373E"/>
    <w:rsid w:val="00275761"/>
    <w:rsid w:val="00371582"/>
    <w:rsid w:val="004A04F6"/>
    <w:rsid w:val="006C02D1"/>
    <w:rsid w:val="008A0E31"/>
    <w:rsid w:val="009C23BE"/>
    <w:rsid w:val="00BE0A14"/>
    <w:rsid w:val="00C13929"/>
    <w:rsid w:val="00C20122"/>
    <w:rsid w:val="00D57E8F"/>
    <w:rsid w:val="00E27187"/>
    <w:rsid w:val="00E50C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6472B"/>
  <w15:chartTrackingRefBased/>
  <w15:docId w15:val="{BAA2B645-E41F-4514-89C1-09B731F25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ss-eqs176">
    <w:name w:val="css-eqs176"/>
    <w:basedOn w:val="Normal"/>
    <w:rsid w:val="008A0E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rammar-error">
    <w:name w:val="grammar-error"/>
    <w:basedOn w:val="DefaultParagraphFont"/>
    <w:rsid w:val="008A0E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905529">
      <w:bodyDiv w:val="1"/>
      <w:marLeft w:val="0"/>
      <w:marRight w:val="0"/>
      <w:marTop w:val="0"/>
      <w:marBottom w:val="0"/>
      <w:divBdr>
        <w:top w:val="none" w:sz="0" w:space="0" w:color="auto"/>
        <w:left w:val="none" w:sz="0" w:space="0" w:color="auto"/>
        <w:bottom w:val="none" w:sz="0" w:space="0" w:color="auto"/>
        <w:right w:val="none" w:sz="0" w:space="0" w:color="auto"/>
      </w:divBdr>
    </w:div>
    <w:div w:id="399670299">
      <w:bodyDiv w:val="1"/>
      <w:marLeft w:val="0"/>
      <w:marRight w:val="0"/>
      <w:marTop w:val="0"/>
      <w:marBottom w:val="0"/>
      <w:divBdr>
        <w:top w:val="none" w:sz="0" w:space="0" w:color="auto"/>
        <w:left w:val="none" w:sz="0" w:space="0" w:color="auto"/>
        <w:bottom w:val="none" w:sz="0" w:space="0" w:color="auto"/>
        <w:right w:val="none" w:sz="0" w:space="0" w:color="auto"/>
      </w:divBdr>
    </w:div>
    <w:div w:id="77077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 CHIKHAL</dc:creator>
  <cp:keywords/>
  <dc:description/>
  <cp:lastModifiedBy>NEEL CHIKHAL</cp:lastModifiedBy>
  <cp:revision>12</cp:revision>
  <dcterms:created xsi:type="dcterms:W3CDTF">2020-10-28T17:21:00Z</dcterms:created>
  <dcterms:modified xsi:type="dcterms:W3CDTF">2020-10-28T19:27:00Z</dcterms:modified>
</cp:coreProperties>
</file>